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Xfd6579620fe395a3970602f002a82cdaf940e37"/>
    <w:p>
      <w:pPr>
        <w:pStyle w:val="Heading1"/>
      </w:pPr>
      <w:r>
        <w:t xml:space="preserve">COVER LETTER FOR MARINE ENGINEER POSITION IN KENYA NAIROBI</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 [Insert Date]</w:t>
      </w:r>
    </w:p>
    <w:p>
      <w:pPr>
        <w:pStyle w:val="BodyText"/>
      </w:pPr>
      <w:r>
        <w:t xml:space="preserve">Dear Hiring Manager,</w:t>
      </w:r>
    </w:p>
    <w:p>
      <w:pPr>
        <w:pStyle w:val="BodyText"/>
      </w:pPr>
      <w:r>
        <w:t xml:space="preserve">I am writing to express my enthusiastic interest in the Marine Engineer position at your esteemed organization in Kenya Nairobi. With a strong academic foundation, hands-on experience in marine engineering, and a deep passion for the maritime industry, I am confident that my skills align perfectly with the requirements of this role. As a dedicated professional committed to excellence in marine systems and operations, I am eager to contribute my expertise to advance your organization’s goals while supporting Kenya Nairobi’s growing maritime sector.</w:t>
      </w:r>
    </w:p>
    <w:p>
      <w:pPr>
        <w:pStyle w:val="BodyText"/>
      </w:pPr>
      <w:r>
        <w:t xml:space="preserve">As a qualified Marine Engineer, I have spent the past [X years] honing my technical and managerial skills in the design, maintenance, and optimization of marine propulsion systems, power generation units, and auxiliary machinery. My career has been rooted in ensuring the reliability, efficiency, and safety of vessels operating across diverse environments—from coastal shipping to deep-sea freight. This experience has equipped me with a comprehensive understanding of marine engineering principles, including boiler operations, electrical systems integration, and compliance with international maritime regulations such as the International Maritime Organization (IMO) standards.</w:t>
      </w:r>
    </w:p>
    <w:p>
      <w:pPr>
        <w:pStyle w:val="BodyText"/>
      </w:pPr>
      <w:r>
        <w:t xml:space="preserve">What sets me apart is my adaptability to dynamic environments and my ability to solve complex challenges under pressure. During my tenure at [Previous Employer/Project], I was responsible for overseeing the overhaul of ship engines, troubleshooting mechanical failures, and implementing preventive maintenance schedules that significantly reduced downtime and operational costs. I also led cross-functional teams to ensure compliance with safety protocols, demonstrating leadership skills that are critical in the high-stakes world of marine engineering. These experiences have not only sharpened my technical acumen but also reinforced my commitment to fostering a culture of innovation and accountability.</w:t>
      </w:r>
    </w:p>
    <w:p>
      <w:pPr>
        <w:pStyle w:val="BodyText"/>
      </w:pPr>
      <w:r>
        <w:t xml:space="preserve">Kenya Nairobi, as a hub for maritime activities in East Africa, presents unique opportunities and challenges for marine engineers. The region’s strategic location along key trade routes demands robust infrastructure, sustainable practices, and advanced technological solutions to meet the growing demand for efficient shipping and port operations. My goal is to leverage my expertise to support Kenya Nairobi’s maritime ambitions by delivering reliable engineering solutions that align with both global standards and local needs. Whether it involves optimizing fuel efficiency for vessels navigating the Indian Ocean or ensuring compliance with environmental regulations, I am driven by the desire to contribute meaningfully to this sector.</w:t>
      </w:r>
    </w:p>
    <w:p>
      <w:pPr>
        <w:pStyle w:val="BodyText"/>
      </w:pPr>
      <w:r>
        <w:t xml:space="preserve">One of my most rewarding projects involved collaborating with a team to retrofit a fleet of vessels with energy-efficient propulsion systems, reducing carbon emissions by [X%] while enhancing performance. This project underscored the importance of balancing technical innovation with cost-effectiveness—a principle I apply in all my work. Additionally, my proficiency in CAD software and marine simulation tools has allowed me to design and analyze complex systems, ensuring precision and efficiency in every task.</w:t>
      </w:r>
    </w:p>
    <w:p>
      <w:pPr>
        <w:pStyle w:val="BodyText"/>
      </w:pPr>
      <w:r>
        <w:t xml:space="preserve">What excites me most about the Marine Engineer role in Kenya Nairobi is the opportunity to work within a vibrant community of professionals dedicated to advancing maritime technology. I am particularly drawn to your organization’s commitment to [specific value or project mentioned in the job posting, if available], as it reflects a vision that resonates with my own professional ethos. I am eager to bring my technical expertise, problem-solving mindset, and dedication to excellence to your team while contributing to Kenya Nairobi’s development as a leader in sustainable maritime practices.</w:t>
      </w:r>
    </w:p>
    <w:p>
      <w:pPr>
        <w:pStyle w:val="BodyText"/>
      </w:pPr>
      <w:r>
        <w:t xml:space="preserve">My academic background includes a [Degree] in Marine Engineering from [University Name], where I graduated with honors. I have also completed specialized training in [relevant certifications, e.g., "safety management systems" or "marine environmental regulations"], which further strengthened my ability to address the multifaceted demands of the industry. Beyond technical skills, I pride myself on strong communication abilities, allowing me to collaborate effectively with stakeholders across disciplines and cultures.</w:t>
      </w:r>
    </w:p>
    <w:p>
      <w:pPr>
        <w:pStyle w:val="BodyText"/>
      </w:pPr>
      <w:r>
        <w:t xml:space="preserve">As a Marine Engineer, I understand that every project is an opportunity to make a lasting impact. Whether it involves ensuring the smooth operation of a vessel or advising on long-term infrastructure improvements in Kenya Nairobi’s ports, I approach each task with meticulous attention to detail and a focus on delivering results. My proactive attitude, combined with my technical knowledge and adaptability, ensures that I can thrive in any marine engineering environment.</w:t>
      </w:r>
    </w:p>
    <w:p>
      <w:pPr>
        <w:pStyle w:val="BodyText"/>
      </w:pPr>
      <w:r>
        <w:t xml:space="preserve">I would be honored to contribute my skills and experience to your organization’s mission of excellence in the maritime industry. I am confident that my background, combined with my passion for marine engineering, positions me as a valuable asset to your team. Thank you for considering my application. I look forward to the opportunity to discuss how I can contribute to your organization’s success in Kenya Nairobi.</w:t>
      </w:r>
    </w:p>
    <w:p>
      <w:pPr>
        <w:pStyle w:val="BodyText"/>
      </w:pPr>
      <w:r>
        <w:t xml:space="preserve">Sincerely,</w:t>
      </w:r>
      <w:r>
        <w:br/>
      </w:r>
      <w:r>
        <w:rPr>
          <w:bCs/>
          <w:b/>
        </w:rPr>
        <w:t xml:space="preserve">[Your Nam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Kenya Nairobi</dc:title>
  <dc:creator/>
  <cp:keywords/>
  <dcterms:created xsi:type="dcterms:W3CDTF">2025-12-09T12:39:43Z</dcterms:created>
  <dcterms:modified xsi:type="dcterms:W3CDTF">2025-12-09T12:39:43Z</dcterms:modified>
</cp:coreProperties>
</file>

<file path=docProps/custom.xml><?xml version="1.0" encoding="utf-8"?>
<Properties xmlns="http://schemas.openxmlformats.org/officeDocument/2006/custom-properties" xmlns:vt="http://schemas.openxmlformats.org/officeDocument/2006/docPropsVTypes"/>
</file>